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76417" w:rsidRPr="00D76417" w:rsidRDefault="00D76417">
      <w:pPr>
        <w:rPr>
          <w:b/>
        </w:rPr>
      </w:pPr>
      <w:bookmarkStart w:id="0" w:name="_GoBack"/>
      <w:bookmarkEnd w:id="0"/>
      <w:r w:rsidRPr="00D76417">
        <w:rPr>
          <w:b/>
        </w:rPr>
        <w:t>Presentation</w:t>
      </w:r>
    </w:p>
    <w:p w:rsidR="00CB25C7" w:rsidRDefault="00742AB3">
      <w:r>
        <w:t>“</w:t>
      </w:r>
      <w:r w:rsidR="00F5695B" w:rsidRPr="00F5695B">
        <w:t>Hello and welcome</w:t>
      </w:r>
      <w:r>
        <w:t>”</w:t>
      </w:r>
      <w:r w:rsidR="00F5695B">
        <w:t>…</w:t>
      </w:r>
      <w:r>
        <w:t>”</w:t>
      </w:r>
      <w:r w:rsidR="00F5695B" w:rsidRPr="00F5695B">
        <w:t>Good morning</w:t>
      </w:r>
      <w:r>
        <w:t xml:space="preserve">” </w:t>
      </w:r>
      <w:r w:rsidR="00F5695B" w:rsidRPr="00F5695B">
        <w:t xml:space="preserve"> </w:t>
      </w:r>
      <w:r>
        <w:t>“</w:t>
      </w:r>
      <w:r w:rsidR="00F5695B" w:rsidRPr="00F5695B">
        <w:t>welcome to</w:t>
      </w:r>
      <w:r>
        <w:t>” “</w:t>
      </w:r>
      <w:r w:rsidRPr="00742AB3">
        <w:t>Ladies and gentlemen</w:t>
      </w:r>
      <w:r>
        <w:t>”</w:t>
      </w:r>
    </w:p>
    <w:p w:rsidR="00602277" w:rsidRDefault="00742AB3">
      <w:r>
        <w:t>“</w:t>
      </w:r>
      <w:r w:rsidR="000A2A3A" w:rsidRPr="000A2A3A">
        <w:t>Good day</w:t>
      </w:r>
      <w:r>
        <w:t>”</w:t>
      </w:r>
      <w:r w:rsidR="000A2A3A" w:rsidRPr="000A2A3A">
        <w:t xml:space="preserve"> and welcome to</w:t>
      </w:r>
    </w:p>
    <w:p w:rsidR="00D76417" w:rsidRPr="00D76417" w:rsidRDefault="00D76417">
      <w:pPr>
        <w:rPr>
          <w:b/>
        </w:rPr>
      </w:pPr>
      <w:r w:rsidRPr="00D76417">
        <w:rPr>
          <w:b/>
        </w:rPr>
        <w:t>Questions and Answers</w:t>
      </w:r>
    </w:p>
    <w:p w:rsidR="00D76417" w:rsidRDefault="00D76417" w:rsidP="00D76417">
      <w:r w:rsidRPr="006B6047">
        <w:t>Operator Instructions</w:t>
      </w:r>
    </w:p>
    <w:p w:rsidR="00D76417" w:rsidRDefault="00D76417" w:rsidP="00D76417">
      <w:r>
        <w:t xml:space="preserve">Our </w:t>
      </w:r>
      <w:r w:rsidRPr="00BE3601">
        <w:t>first question</w:t>
      </w:r>
    </w:p>
    <w:p w:rsidR="00D76417" w:rsidRDefault="00D76417" w:rsidP="00D76417">
      <w:r w:rsidRPr="00444349">
        <w:t>The first questio</w:t>
      </w:r>
      <w:r>
        <w:t>n</w:t>
      </w:r>
    </w:p>
    <w:p w:rsidR="00D76417" w:rsidRDefault="00D76417" w:rsidP="00D76417">
      <w:proofErr w:type="gramStart"/>
      <w:r w:rsidRPr="006B6047">
        <w:t>the</w:t>
      </w:r>
      <w:proofErr w:type="gramEnd"/>
      <w:r w:rsidRPr="006B6047">
        <w:t xml:space="preserve"> questions</w:t>
      </w:r>
    </w:p>
    <w:p w:rsidR="00D76417" w:rsidRDefault="00D76417" w:rsidP="00D76417">
      <w:r w:rsidRPr="006B6047">
        <w:t>So let’s start the Q&amp;A session</w:t>
      </w:r>
    </w:p>
    <w:p w:rsidR="00D76417" w:rsidRDefault="00D76417"/>
    <w:p w:rsidR="00D76417" w:rsidRPr="00D76417" w:rsidRDefault="00D76417">
      <w:pPr>
        <w:rPr>
          <w:b/>
        </w:rPr>
      </w:pPr>
      <w:r w:rsidRPr="00D76417">
        <w:rPr>
          <w:b/>
        </w:rPr>
        <w:t>End</w:t>
      </w:r>
    </w:p>
    <w:p w:rsidR="00742AB3" w:rsidRDefault="00742AB3">
      <w:r>
        <w:t>“</w:t>
      </w:r>
      <w:proofErr w:type="gramStart"/>
      <w:r w:rsidR="00602277" w:rsidRPr="00602277">
        <w:t>disconnect</w:t>
      </w:r>
      <w:proofErr w:type="gramEnd"/>
      <w:r>
        <w:t>”</w:t>
      </w:r>
    </w:p>
    <w:p w:rsidR="00602277" w:rsidRDefault="00602277">
      <w:r w:rsidRPr="00602277">
        <w:t xml:space="preserve"> </w:t>
      </w:r>
      <w:r w:rsidR="00742AB3">
        <w:t>“</w:t>
      </w:r>
      <w:r w:rsidRPr="00602277">
        <w:t>Disclaimer</w:t>
      </w:r>
      <w:r w:rsidR="00742AB3">
        <w:t>”</w:t>
      </w:r>
      <w:r>
        <w:t>.</w:t>
      </w:r>
    </w:p>
    <w:p w:rsidR="00AE4354" w:rsidRPr="00602277" w:rsidRDefault="00AE4354">
      <w:pPr>
        <w:rPr>
          <w:highlight w:val="yellow"/>
        </w:rPr>
      </w:pPr>
      <w:r w:rsidRPr="00602277">
        <w:rPr>
          <w:highlight w:val="yellow"/>
        </w:rPr>
        <w:t xml:space="preserve">Copyright © 2020 </w:t>
      </w:r>
      <w:r w:rsidRPr="00D76417">
        <w:rPr>
          <w:color w:val="FF0000"/>
          <w:highlight w:val="yellow"/>
        </w:rPr>
        <w:t xml:space="preserve">by </w:t>
      </w:r>
      <w:r w:rsidRPr="00602277">
        <w:rPr>
          <w:highlight w:val="yellow"/>
        </w:rPr>
        <w:t>S&amp;P Global Market Intelligence</w:t>
      </w:r>
    </w:p>
    <w:p w:rsidR="00CB25C7" w:rsidRDefault="00742AB3" w:rsidP="00CB25C7">
      <w:r>
        <w:rPr>
          <w:highlight w:val="yellow"/>
        </w:rPr>
        <w:t>“</w:t>
      </w:r>
      <w:r w:rsidR="00CB25C7" w:rsidRPr="00602277">
        <w:rPr>
          <w:highlight w:val="yellow"/>
        </w:rPr>
        <w:t>These materials have been prepared</w:t>
      </w:r>
      <w:r>
        <w:rPr>
          <w:highlight w:val="yellow"/>
        </w:rPr>
        <w:t>”</w:t>
      </w:r>
      <w:r w:rsidR="00CB25C7" w:rsidRPr="00602277">
        <w:rPr>
          <w:highlight w:val="yellow"/>
        </w:rPr>
        <w:t xml:space="preserve"> solely for information purposes based upon information generally available to the public and from sources believed to be reliable.</w:t>
      </w:r>
    </w:p>
    <w:p w:rsidR="00AE4354" w:rsidRDefault="00742AB3" w:rsidP="000A2A3A">
      <w:r>
        <w:t>“</w:t>
      </w:r>
      <w:r w:rsidR="000A2A3A">
        <w:t>The information in the transcripts ("Content") are provided</w:t>
      </w:r>
      <w:r>
        <w:t>”</w:t>
      </w:r>
      <w:r w:rsidR="000A2A3A">
        <w:t xml:space="preserve"> for internal business purposes and should not be used to assemble or create a database.</w:t>
      </w:r>
    </w:p>
    <w:p w:rsidR="00742AB3" w:rsidRDefault="00742AB3" w:rsidP="000A2A3A"/>
    <w:sectPr w:rsidR="00742AB3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3NzUwMTO0NDCyNDJX0lEKTi0uzszPAykwrAUA0TcuxiwAAAA="/>
  </w:docVars>
  <w:rsids>
    <w:rsidRoot w:val="00CB25C7"/>
    <w:rsid w:val="000A2A3A"/>
    <w:rsid w:val="002A524F"/>
    <w:rsid w:val="002D1815"/>
    <w:rsid w:val="00602277"/>
    <w:rsid w:val="00633DD1"/>
    <w:rsid w:val="00742AB3"/>
    <w:rsid w:val="00AE4354"/>
    <w:rsid w:val="00CB25C7"/>
    <w:rsid w:val="00D76417"/>
    <w:rsid w:val="00F569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D2B50BD0-310B-49BE-B47B-12706A8957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5</Words>
  <Characters>546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6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 arias</dc:creator>
  <cp:keywords/>
  <dc:description/>
  <cp:lastModifiedBy>Cuenta Microsoft</cp:lastModifiedBy>
  <cp:revision>2</cp:revision>
  <dcterms:created xsi:type="dcterms:W3CDTF">2022-11-24T14:51:00Z</dcterms:created>
  <dcterms:modified xsi:type="dcterms:W3CDTF">2022-11-24T14:51:00Z</dcterms:modified>
</cp:coreProperties>
</file>